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54C25A" w14:textId="54507DA3" w:rsidR="00A62F80" w:rsidRDefault="00A62F80" w:rsidP="00E14E9E">
      <w:pPr>
        <w:spacing w:before="240"/>
        <w:jc w:val="center"/>
        <w:rPr>
          <w:rFonts w:asciiTheme="minorHAnsi" w:hAnsiTheme="minorHAnsi"/>
          <w:b/>
          <w:sz w:val="24"/>
          <w:szCs w:val="32"/>
          <w:u w:val="single"/>
        </w:rPr>
      </w:pPr>
      <w:r w:rsidRPr="00A62F80">
        <w:rPr>
          <w:rFonts w:asciiTheme="minorHAnsi" w:hAnsiTheme="minorHAnsi"/>
          <w:b/>
          <w:sz w:val="24"/>
          <w:szCs w:val="32"/>
          <w:u w:val="single"/>
        </w:rPr>
        <w:t xml:space="preserve">LAB Week </w:t>
      </w:r>
      <w:r w:rsidR="00BA6643">
        <w:rPr>
          <w:rFonts w:asciiTheme="minorHAnsi" w:hAnsiTheme="minorHAnsi"/>
          <w:b/>
          <w:sz w:val="24"/>
          <w:szCs w:val="32"/>
          <w:u w:val="single"/>
        </w:rPr>
        <w:t>6</w:t>
      </w:r>
      <w:r>
        <w:rPr>
          <w:rFonts w:asciiTheme="minorHAnsi" w:hAnsiTheme="minorHAnsi"/>
          <w:b/>
          <w:sz w:val="24"/>
          <w:szCs w:val="32"/>
          <w:u w:val="single"/>
        </w:rPr>
        <w:t>:</w:t>
      </w:r>
    </w:p>
    <w:p w14:paraId="2A14FBA3" w14:textId="155A0D89" w:rsidR="00E14E9E" w:rsidRDefault="00E14E9E" w:rsidP="00A62F80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  <w:r>
        <w:rPr>
          <w:rFonts w:asciiTheme="minorHAnsi" w:hAnsiTheme="minorHAnsi"/>
          <w:b/>
          <w:sz w:val="24"/>
          <w:szCs w:val="32"/>
          <w:u w:val="single"/>
        </w:rPr>
        <w:t xml:space="preserve">Name: </w:t>
      </w:r>
      <w:r w:rsidR="000A3A3D">
        <w:rPr>
          <w:rFonts w:asciiTheme="minorHAnsi" w:hAnsiTheme="minorHAnsi"/>
          <w:b/>
          <w:sz w:val="24"/>
          <w:szCs w:val="32"/>
          <w:u w:val="single"/>
        </w:rPr>
        <w:t xml:space="preserve">Muhammad </w:t>
      </w:r>
      <w:proofErr w:type="spellStart"/>
      <w:r w:rsidR="000A3A3D">
        <w:rPr>
          <w:rFonts w:asciiTheme="minorHAnsi" w:hAnsiTheme="minorHAnsi"/>
          <w:b/>
          <w:sz w:val="24"/>
          <w:szCs w:val="32"/>
          <w:u w:val="single"/>
        </w:rPr>
        <w:t>Talha</w:t>
      </w:r>
      <w:proofErr w:type="spellEnd"/>
      <w:r w:rsidR="000A3A3D">
        <w:rPr>
          <w:rFonts w:asciiTheme="minorHAnsi" w:hAnsiTheme="minorHAnsi"/>
          <w:b/>
          <w:sz w:val="24"/>
          <w:szCs w:val="32"/>
          <w:u w:val="single"/>
        </w:rPr>
        <w:t xml:space="preserve"> </w:t>
      </w:r>
      <w:proofErr w:type="spellStart"/>
      <w:r w:rsidR="000A3A3D">
        <w:rPr>
          <w:rFonts w:asciiTheme="minorHAnsi" w:hAnsiTheme="minorHAnsi"/>
          <w:b/>
          <w:sz w:val="24"/>
          <w:szCs w:val="32"/>
          <w:u w:val="single"/>
        </w:rPr>
        <w:t>Shafiq</w:t>
      </w:r>
      <w:proofErr w:type="spellEnd"/>
      <w:r w:rsidR="000A3A3D">
        <w:rPr>
          <w:rFonts w:asciiTheme="minorHAnsi" w:hAnsiTheme="minorHAnsi"/>
          <w:b/>
          <w:sz w:val="24"/>
          <w:szCs w:val="32"/>
          <w:u w:val="single"/>
        </w:rPr>
        <w:t xml:space="preserve"> </w:t>
      </w:r>
      <w:proofErr w:type="spellStart"/>
      <w:r w:rsidR="000A3A3D">
        <w:rPr>
          <w:rFonts w:asciiTheme="minorHAnsi" w:hAnsiTheme="minorHAnsi"/>
          <w:b/>
          <w:sz w:val="24"/>
          <w:szCs w:val="32"/>
          <w:u w:val="single"/>
        </w:rPr>
        <w:t>Choudhary</w:t>
      </w:r>
      <w:proofErr w:type="spellEnd"/>
    </w:p>
    <w:p w14:paraId="44C9366A" w14:textId="4980B97A" w:rsidR="00E14E9E" w:rsidRDefault="00E14E9E" w:rsidP="00A62F80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  <w:proofErr w:type="spellStart"/>
      <w:r>
        <w:rPr>
          <w:rFonts w:asciiTheme="minorHAnsi" w:hAnsiTheme="minorHAnsi"/>
          <w:b/>
          <w:sz w:val="24"/>
          <w:szCs w:val="32"/>
          <w:u w:val="single"/>
        </w:rPr>
        <w:t>Reg</w:t>
      </w:r>
      <w:proofErr w:type="spellEnd"/>
      <w:r>
        <w:rPr>
          <w:rFonts w:asciiTheme="minorHAnsi" w:hAnsiTheme="minorHAnsi"/>
          <w:b/>
          <w:sz w:val="24"/>
          <w:szCs w:val="32"/>
          <w:u w:val="single"/>
        </w:rPr>
        <w:t>#:</w:t>
      </w:r>
      <w:r w:rsidR="000A3A3D">
        <w:rPr>
          <w:rFonts w:asciiTheme="minorHAnsi" w:hAnsiTheme="minorHAnsi"/>
          <w:b/>
          <w:sz w:val="24"/>
          <w:szCs w:val="32"/>
          <w:u w:val="single"/>
        </w:rPr>
        <w:t>Sp21-BSE-008</w:t>
      </w:r>
    </w:p>
    <w:p w14:paraId="7297A0BD" w14:textId="77777777" w:rsidR="00E14E9E" w:rsidRPr="00A62F80" w:rsidRDefault="00E14E9E" w:rsidP="00A62F80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</w:p>
    <w:p w14:paraId="4EA6F981" w14:textId="0671822F" w:rsidR="00BA6643" w:rsidRDefault="00BA6643" w:rsidP="00BA6643">
      <w:pPr>
        <w:autoSpaceDE w:val="0"/>
        <w:autoSpaceDN w:val="0"/>
        <w:adjustRightInd w:val="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32"/>
        </w:rPr>
        <w:t>Exercise 1:</w:t>
      </w:r>
      <w:r>
        <w:rPr>
          <w:rFonts w:ascii="Times New Roman" w:eastAsiaTheme="minorHAnsi" w:hAnsi="Times New Roman"/>
          <w:sz w:val="24"/>
          <w:szCs w:val="24"/>
        </w:rPr>
        <w:t xml:space="preserve"> Recall the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programme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you wrote to implement a simple calculator now rewrite the same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programme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using functions.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0A3A3D" w14:paraId="44860A31" w14:textId="77777777" w:rsidTr="000A3A3D">
        <w:tc>
          <w:tcPr>
            <w:tcW w:w="9350" w:type="dxa"/>
          </w:tcPr>
          <w:p w14:paraId="0206919E" w14:textId="77777777" w:rsidR="000A3A3D" w:rsidRDefault="000A3A3D" w:rsidP="00BA6643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Solution 1:</w:t>
            </w:r>
          </w:p>
          <w:p w14:paraId="179E389B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//takes something return something</w:t>
            </w:r>
          </w:p>
          <w:p w14:paraId="2BEE5166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#include&lt;</w:t>
            </w:r>
            <w:proofErr w:type="spellStart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stdio.h</w:t>
            </w:r>
            <w:proofErr w:type="spellEnd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&gt;</w:t>
            </w:r>
          </w:p>
          <w:p w14:paraId="70B58DA5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float add(float n1, float n2);</w:t>
            </w:r>
          </w:p>
          <w:p w14:paraId="0007D9BF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float sub(float n1, float n2);</w:t>
            </w:r>
          </w:p>
          <w:p w14:paraId="48392FF4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float </w:t>
            </w:r>
            <w:proofErr w:type="spellStart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mult</w:t>
            </w:r>
            <w:proofErr w:type="spellEnd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(float n1, float n2);</w:t>
            </w:r>
          </w:p>
          <w:p w14:paraId="54F18CFE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float div(float n1, float n2);</w:t>
            </w:r>
          </w:p>
          <w:p w14:paraId="51BABC39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</w:p>
          <w:p w14:paraId="03D3A948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int</w:t>
            </w:r>
            <w:proofErr w:type="spellEnd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main()</w:t>
            </w:r>
          </w:p>
          <w:p w14:paraId="6A11E913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{</w:t>
            </w:r>
          </w:p>
          <w:p w14:paraId="4C276767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char operator;</w:t>
            </w:r>
          </w:p>
          <w:p w14:paraId="1EB6AAAB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float n1,n2,result=0.0;</w:t>
            </w:r>
          </w:p>
          <w:p w14:paraId="60BE2A33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</w:t>
            </w:r>
            <w:proofErr w:type="spellStart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printf</w:t>
            </w:r>
            <w:proofErr w:type="spellEnd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("Enter the operator:");</w:t>
            </w:r>
          </w:p>
          <w:p w14:paraId="7A65DCB0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</w:t>
            </w:r>
            <w:proofErr w:type="spellStart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scanf</w:t>
            </w:r>
            <w:proofErr w:type="spellEnd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("%</w:t>
            </w:r>
            <w:proofErr w:type="spellStart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c",&amp;operator</w:t>
            </w:r>
            <w:proofErr w:type="spellEnd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);</w:t>
            </w:r>
          </w:p>
          <w:p w14:paraId="30D036F0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</w:t>
            </w:r>
            <w:proofErr w:type="spellStart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printf</w:t>
            </w:r>
            <w:proofErr w:type="spellEnd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("Enter the number:\n");</w:t>
            </w:r>
          </w:p>
          <w:p w14:paraId="3ED85759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</w:t>
            </w:r>
            <w:proofErr w:type="spellStart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scanf</w:t>
            </w:r>
            <w:proofErr w:type="spellEnd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("%f%f",&amp;n1,&amp;n2);</w:t>
            </w:r>
          </w:p>
          <w:p w14:paraId="0C9BDA16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</w:p>
          <w:p w14:paraId="520A2EEB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switch(operator)</w:t>
            </w:r>
          </w:p>
          <w:p w14:paraId="6BB6DEA9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{</w:t>
            </w:r>
          </w:p>
          <w:p w14:paraId="6188EBCF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    case '+': </w:t>
            </w:r>
          </w:p>
          <w:p w14:paraId="5CCB4C20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        result = add(n1,n2);</w:t>
            </w:r>
          </w:p>
          <w:p w14:paraId="7E343EFD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        break;</w:t>
            </w:r>
          </w:p>
          <w:p w14:paraId="3561682C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</w:p>
          <w:p w14:paraId="74E627FD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    case '-': </w:t>
            </w:r>
          </w:p>
          <w:p w14:paraId="3C99041B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        result = sub(n1,n2);</w:t>
            </w:r>
          </w:p>
          <w:p w14:paraId="553F4890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        break;</w:t>
            </w:r>
          </w:p>
          <w:p w14:paraId="77CFA476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</w:p>
          <w:p w14:paraId="73E52F23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    case '*': </w:t>
            </w:r>
          </w:p>
          <w:p w14:paraId="3A4E3DB0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        result = </w:t>
            </w:r>
            <w:proofErr w:type="spellStart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mult</w:t>
            </w:r>
            <w:proofErr w:type="spellEnd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(n1,n2);</w:t>
            </w:r>
          </w:p>
          <w:p w14:paraId="66A15909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        break;</w:t>
            </w:r>
          </w:p>
          <w:p w14:paraId="56E18EC7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</w:p>
          <w:p w14:paraId="262F4056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    case '/': </w:t>
            </w:r>
          </w:p>
          <w:p w14:paraId="7DC3E720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        result = div(n1,n2);</w:t>
            </w:r>
          </w:p>
          <w:p w14:paraId="5F86A631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        break;</w:t>
            </w:r>
          </w:p>
          <w:p w14:paraId="4BA29179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}</w:t>
            </w:r>
          </w:p>
          <w:p w14:paraId="36B3A979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</w:t>
            </w:r>
            <w:proofErr w:type="spellStart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printf</w:t>
            </w:r>
            <w:proofErr w:type="spellEnd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("%.2f %c %.2f = %.2f", n1,operator,n2, result);</w:t>
            </w:r>
          </w:p>
          <w:p w14:paraId="25794A9F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ab/>
              <w:t>return 0;</w:t>
            </w:r>
          </w:p>
          <w:p w14:paraId="39306A10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}</w:t>
            </w:r>
          </w:p>
          <w:p w14:paraId="1161B96A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float add(float n1, float n2)</w:t>
            </w:r>
          </w:p>
          <w:p w14:paraId="6D12C390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{</w:t>
            </w:r>
          </w:p>
          <w:p w14:paraId="03E56407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return n1 + n2;</w:t>
            </w:r>
          </w:p>
          <w:p w14:paraId="123B05A3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}</w:t>
            </w:r>
          </w:p>
          <w:p w14:paraId="7D53EE51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float sub(float n1, float n2)</w:t>
            </w:r>
          </w:p>
          <w:p w14:paraId="17EA8ACC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{</w:t>
            </w:r>
          </w:p>
          <w:p w14:paraId="1BDB60D8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return n1 - n2;</w:t>
            </w:r>
          </w:p>
          <w:p w14:paraId="4A1F02CE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}</w:t>
            </w:r>
          </w:p>
          <w:p w14:paraId="22BB657D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float </w:t>
            </w:r>
            <w:proofErr w:type="spellStart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mult</w:t>
            </w:r>
            <w:proofErr w:type="spellEnd"/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(float n1, float n2)</w:t>
            </w:r>
          </w:p>
          <w:p w14:paraId="0A313F49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{</w:t>
            </w:r>
          </w:p>
          <w:p w14:paraId="1E5582F4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return n1 * n2;</w:t>
            </w:r>
          </w:p>
          <w:p w14:paraId="518D7D4B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}</w:t>
            </w:r>
          </w:p>
          <w:p w14:paraId="3C0C77FE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float div(float n1, float n2)</w:t>
            </w:r>
          </w:p>
          <w:p w14:paraId="45642BA2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{</w:t>
            </w:r>
          </w:p>
          <w:p w14:paraId="2EEAAFF5" w14:textId="77777777" w:rsidR="000A3A3D" w:rsidRP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    return n1 / n2;</w:t>
            </w:r>
          </w:p>
          <w:p w14:paraId="31ABCE4E" w14:textId="77777777" w:rsidR="000A3A3D" w:rsidRDefault="000A3A3D" w:rsidP="000A3A3D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 w:rsidRP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}</w:t>
            </w:r>
          </w:p>
          <w:p w14:paraId="7B1A8C51" w14:textId="208FBB4C" w:rsidR="00961611" w:rsidRDefault="002601EF" w:rsidP="000A3A3D">
            <w:pPr>
              <w:tabs>
                <w:tab w:val="left" w:pos="3360"/>
              </w:tabs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Theme="minorHAnsi" w:hAnsi="Times New Roman" w:cs="Times New Roman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54B09A07" wp14:editId="1BCF1CF7">
                  <wp:simplePos x="0" y="0"/>
                  <wp:positionH relativeFrom="column">
                    <wp:posOffset>336955</wp:posOffset>
                  </wp:positionH>
                  <wp:positionV relativeFrom="paragraph">
                    <wp:posOffset>226951</wp:posOffset>
                  </wp:positionV>
                  <wp:extent cx="5125085" cy="234315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shot 2021-04-14 131001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5085" cy="2343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0A3A3D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ab/>
            </w:r>
          </w:p>
          <w:p w14:paraId="3B0B48C5" w14:textId="12EB92D1" w:rsid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  <w:p w14:paraId="0DD5851B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//takes nothing ::::return nothing</w:t>
            </w:r>
          </w:p>
          <w:p w14:paraId="5360021F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lastRenderedPageBreak/>
              <w:t>#include&lt;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stdio.h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&gt;</w:t>
            </w:r>
          </w:p>
          <w:p w14:paraId="253E4AA3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void calculator();   //function declaration</w:t>
            </w:r>
          </w:p>
          <w:p w14:paraId="61C20DDA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nt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main()</w:t>
            </w:r>
          </w:p>
          <w:p w14:paraId="6C9A5EB3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{</w:t>
            </w:r>
          </w:p>
          <w:p w14:paraId="792FF88D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calculator();   // function call</w:t>
            </w:r>
          </w:p>
          <w:p w14:paraId="405F3F6B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}</w:t>
            </w:r>
          </w:p>
          <w:p w14:paraId="2110D200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void calculator()  //function define</w:t>
            </w:r>
          </w:p>
          <w:p w14:paraId="1D551395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{</w:t>
            </w:r>
          </w:p>
          <w:p w14:paraId="63DCFCD7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char operator;</w:t>
            </w:r>
          </w:p>
          <w:p w14:paraId="2FDCA969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float n1,n2,result=0.0;</w:t>
            </w:r>
          </w:p>
          <w:p w14:paraId="3F5BEACD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Enter the operator:\n");</w:t>
            </w:r>
          </w:p>
          <w:p w14:paraId="444B8327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scan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%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c",&amp;operator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);</w:t>
            </w:r>
          </w:p>
          <w:p w14:paraId="1FF3505A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Enter the Number:\n");</w:t>
            </w:r>
          </w:p>
          <w:p w14:paraId="545E56B9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scan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%f%f",&amp;n1,&amp;n2);</w:t>
            </w:r>
          </w:p>
          <w:p w14:paraId="4231E2BB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switch(operator)</w:t>
            </w:r>
          </w:p>
          <w:p w14:paraId="0ED3EC83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{</w:t>
            </w:r>
          </w:p>
          <w:p w14:paraId="7325297D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case '+':</w:t>
            </w:r>
          </w:p>
          <w:p w14:paraId="73B5A0AF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result=n1+n2;</w:t>
            </w:r>
          </w:p>
          <w:p w14:paraId="19E25895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%.2f",result);</w:t>
            </w:r>
          </w:p>
          <w:p w14:paraId="1B6CFB1D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break;</w:t>
            </w:r>
          </w:p>
          <w:p w14:paraId="3EEA36BE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</w:p>
          <w:p w14:paraId="3A42DB22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case '-':</w:t>
            </w:r>
          </w:p>
          <w:p w14:paraId="31DD8576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result=n1-n2;</w:t>
            </w:r>
          </w:p>
          <w:p w14:paraId="1A55DF1B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%.2f",result);</w:t>
            </w:r>
          </w:p>
          <w:p w14:paraId="6B5CBD1D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break;</w:t>
            </w:r>
          </w:p>
          <w:p w14:paraId="5FCFE51D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</w:p>
          <w:p w14:paraId="459572CF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case '/':</w:t>
            </w:r>
          </w:p>
          <w:p w14:paraId="116250E9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result=n1/n2;</w:t>
            </w:r>
          </w:p>
          <w:p w14:paraId="03C6A8BB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%.2f",result);</w:t>
            </w:r>
          </w:p>
          <w:p w14:paraId="7743B63E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break;</w:t>
            </w:r>
          </w:p>
          <w:p w14:paraId="7BB35E15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</w:p>
          <w:p w14:paraId="2B2D4BAF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case '*':</w:t>
            </w:r>
          </w:p>
          <w:p w14:paraId="03BD3C63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result=n1*n2;</w:t>
            </w:r>
          </w:p>
          <w:p w14:paraId="0DC26434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%.2f",result);</w:t>
            </w:r>
          </w:p>
          <w:p w14:paraId="758AE83E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break;</w:t>
            </w:r>
          </w:p>
          <w:p w14:paraId="6CFC8C0E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}</w:t>
            </w:r>
          </w:p>
          <w:p w14:paraId="2F95E6E7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</w:p>
          <w:p w14:paraId="726C23A1" w14:textId="5F9618D7" w:rsid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}</w:t>
            </w:r>
          </w:p>
          <w:p w14:paraId="1C43E140" w14:textId="539B7B65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32"/>
                <w:szCs w:val="32"/>
              </w:rPr>
            </w:pPr>
            <w:r w:rsidRPr="00961611">
              <w:rPr>
                <w:rFonts w:ascii="Times New Roman" w:eastAsiaTheme="minorHAnsi" w:hAnsi="Times New Roman" w:cs="Times New Roman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ED9B640" wp14:editId="7E7ACC57">
                      <wp:simplePos x="0" y="0"/>
                      <wp:positionH relativeFrom="column">
                        <wp:posOffset>159385</wp:posOffset>
                      </wp:positionH>
                      <wp:positionV relativeFrom="paragraph">
                        <wp:posOffset>68580</wp:posOffset>
                      </wp:positionV>
                      <wp:extent cx="5438775" cy="9525"/>
                      <wp:effectExtent l="0" t="0" r="28575" b="2857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38775" cy="9525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ECC8B27" id="Straight Connector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55pt,5.4pt" to="440.8pt,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392FC725" w14:textId="34F1751B" w:rsid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  <w:p w14:paraId="20ED002F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#include&lt;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stdio.h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&gt;</w:t>
            </w:r>
          </w:p>
          <w:p w14:paraId="3F2CCEA9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nt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calculator();   //function 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decalaration</w:t>
            </w:r>
            <w:proofErr w:type="spellEnd"/>
          </w:p>
          <w:p w14:paraId="3500FD17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nt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main()</w:t>
            </w:r>
          </w:p>
          <w:p w14:paraId="01FA3114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{</w:t>
            </w:r>
          </w:p>
          <w:p w14:paraId="763977F2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nt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;</w:t>
            </w:r>
          </w:p>
          <w:p w14:paraId="15BB7B27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for(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=0;i&lt;=10;i++)</w:t>
            </w:r>
          </w:p>
          <w:p w14:paraId="54703180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calculator(); // function call</w:t>
            </w:r>
          </w:p>
          <w:p w14:paraId="6F27ED63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}</w:t>
            </w:r>
          </w:p>
          <w:p w14:paraId="69CAF2C3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nt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calculator()  //function define</w:t>
            </w:r>
          </w:p>
          <w:p w14:paraId="29D01029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{</w:t>
            </w:r>
          </w:p>
          <w:p w14:paraId="2E08CF42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char op;</w:t>
            </w:r>
          </w:p>
          <w:p w14:paraId="2303F311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float n1,n2,result=0.0;</w:t>
            </w:r>
          </w:p>
          <w:p w14:paraId="69908FB7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\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nEnter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the operator:\n");</w:t>
            </w:r>
          </w:p>
          <w:p w14:paraId="69E656B0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scan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 %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c",&amp;op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);</w:t>
            </w:r>
          </w:p>
          <w:p w14:paraId="44989DC4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Enter the Number:\n");</w:t>
            </w:r>
          </w:p>
          <w:p w14:paraId="2DE93D66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scan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%f%f",&amp;n1,&amp;n2);</w:t>
            </w:r>
          </w:p>
          <w:p w14:paraId="67E539AF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if(op=='+')</w:t>
            </w:r>
          </w:p>
          <w:p w14:paraId="5FE2E14A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{</w:t>
            </w:r>
          </w:p>
          <w:p w14:paraId="1DE9B13F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The sum is %.2f",n1+n2);</w:t>
            </w:r>
          </w:p>
          <w:p w14:paraId="29417DCD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}</w:t>
            </w:r>
          </w:p>
          <w:p w14:paraId="5083F8FD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else if(op=='-')</w:t>
            </w:r>
          </w:p>
          <w:p w14:paraId="71F3E1BE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{</w:t>
            </w:r>
          </w:p>
          <w:p w14:paraId="34281C14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The subtraction is %.2f",n1-n2);</w:t>
            </w:r>
          </w:p>
          <w:p w14:paraId="01C9EE08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}</w:t>
            </w:r>
          </w:p>
          <w:p w14:paraId="3ABD5650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else if(op=='*')</w:t>
            </w:r>
          </w:p>
          <w:p w14:paraId="0CA517C1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{</w:t>
            </w:r>
          </w:p>
          <w:p w14:paraId="348D05AE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The Multiplication  is %.2f",n1*n2);</w:t>
            </w:r>
          </w:p>
          <w:p w14:paraId="211FB164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}</w:t>
            </w:r>
          </w:p>
          <w:p w14:paraId="57E50040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else if(op=='/')</w:t>
            </w:r>
          </w:p>
          <w:p w14:paraId="07477690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{</w:t>
            </w:r>
          </w:p>
          <w:p w14:paraId="5B9C2796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The division is %.2f",n1/n2);</w:t>
            </w:r>
          </w:p>
          <w:p w14:paraId="10A784F4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}</w:t>
            </w:r>
          </w:p>
          <w:p w14:paraId="05A447DB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else</w:t>
            </w:r>
          </w:p>
          <w:p w14:paraId="0A654D6A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{</w:t>
            </w:r>
          </w:p>
          <w:p w14:paraId="6B579F77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invalid Operator");</w:t>
            </w:r>
          </w:p>
          <w:p w14:paraId="1B8D8EC5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}</w:t>
            </w:r>
          </w:p>
          <w:p w14:paraId="2E265916" w14:textId="20AADCD5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}</w:t>
            </w:r>
          </w:p>
          <w:p w14:paraId="28BE9390" w14:textId="454D0E35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826D8DA" wp14:editId="179EE0A3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112395</wp:posOffset>
                      </wp:positionV>
                      <wp:extent cx="5438775" cy="9525"/>
                      <wp:effectExtent l="0" t="0" r="28575" b="28575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38775" cy="9525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76868B1" id="Straight Connector 8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.25pt,8.85pt" to="435.5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6D1FECB9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  <w:p w14:paraId="5A9ACF22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#include&lt;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stdio.h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&gt;</w:t>
            </w:r>
          </w:p>
          <w:p w14:paraId="00092E43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nt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main()</w:t>
            </w:r>
          </w:p>
          <w:p w14:paraId="7B406AD2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{</w:t>
            </w:r>
          </w:p>
          <w:p w14:paraId="714EFA1E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calculatoradd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);</w:t>
            </w:r>
          </w:p>
          <w:p w14:paraId="7DDE33E0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calculatordivide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);</w:t>
            </w:r>
          </w:p>
          <w:p w14:paraId="507916A1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calculatormulti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);</w:t>
            </w:r>
          </w:p>
          <w:p w14:paraId="5065FAE0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calculatorsub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);</w:t>
            </w:r>
          </w:p>
          <w:p w14:paraId="73563BCA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}</w:t>
            </w:r>
          </w:p>
          <w:p w14:paraId="4E409B1C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calculatoradd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)</w:t>
            </w:r>
          </w:p>
          <w:p w14:paraId="1F8B5C36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{</w:t>
            </w:r>
          </w:p>
          <w:p w14:paraId="405D51B1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nt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a,b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;</w:t>
            </w:r>
          </w:p>
          <w:p w14:paraId="5713D77B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Enter the Number:\n");</w:t>
            </w:r>
          </w:p>
          <w:p w14:paraId="2F3E5DE8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scan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%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d%d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",&amp;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a,&amp;b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);</w:t>
            </w:r>
          </w:p>
          <w:p w14:paraId="06A5470E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</w:p>
          <w:p w14:paraId="0DA3994A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nt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c;</w:t>
            </w:r>
          </w:p>
          <w:p w14:paraId="583C5E02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c=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a+b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;</w:t>
            </w:r>
          </w:p>
          <w:p w14:paraId="1EEF606D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The sum is:%d\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n",c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);</w:t>
            </w:r>
          </w:p>
          <w:p w14:paraId="6052E613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------------\n");</w:t>
            </w:r>
          </w:p>
          <w:p w14:paraId="675154BF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}</w:t>
            </w:r>
          </w:p>
          <w:p w14:paraId="362D082B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calculatordivide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)</w:t>
            </w:r>
          </w:p>
          <w:p w14:paraId="789F18DC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{</w:t>
            </w:r>
          </w:p>
          <w:p w14:paraId="0A899574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nt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a,b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;</w:t>
            </w:r>
          </w:p>
          <w:p w14:paraId="5B373B69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Enter the Number:\n");</w:t>
            </w:r>
          </w:p>
          <w:p w14:paraId="70EF14CA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scan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%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d%d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",&amp;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a,&amp;b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);</w:t>
            </w:r>
          </w:p>
          <w:p w14:paraId="1EFD8DEF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nt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c;</w:t>
            </w:r>
          </w:p>
          <w:p w14:paraId="003AC9BE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c=a-b;</w:t>
            </w:r>
          </w:p>
          <w:p w14:paraId="6A5A2F2D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("The 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divition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is:%d\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n",c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);</w:t>
            </w:r>
          </w:p>
          <w:p w14:paraId="20D0B12F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------------\n");</w:t>
            </w:r>
          </w:p>
          <w:p w14:paraId="012A2627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}</w:t>
            </w:r>
          </w:p>
          <w:p w14:paraId="490663FC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calculatormulti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)</w:t>
            </w:r>
          </w:p>
          <w:p w14:paraId="15368EC5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{</w:t>
            </w:r>
          </w:p>
          <w:p w14:paraId="690FE0CC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nt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a,b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;</w:t>
            </w:r>
          </w:p>
          <w:p w14:paraId="212FEC05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Enter the Number:\n");</w:t>
            </w:r>
          </w:p>
          <w:p w14:paraId="467E4399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scan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%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d%d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",&amp;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a,&amp;b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);</w:t>
            </w:r>
          </w:p>
          <w:p w14:paraId="74F41EDE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nt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c;</w:t>
            </w:r>
          </w:p>
          <w:p w14:paraId="54512621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c=a*b;</w:t>
            </w:r>
          </w:p>
          <w:p w14:paraId="4830A704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The multiplication is:%d\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n",c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);</w:t>
            </w:r>
          </w:p>
          <w:p w14:paraId="0D8414EE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------------\n");</w:t>
            </w:r>
          </w:p>
          <w:p w14:paraId="1F23A516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lastRenderedPageBreak/>
              <w:t>}</w:t>
            </w:r>
          </w:p>
          <w:p w14:paraId="3581006E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calculatorsub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)</w:t>
            </w:r>
          </w:p>
          <w:p w14:paraId="30FA41B8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{</w:t>
            </w:r>
          </w:p>
          <w:p w14:paraId="0BB80DCF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nt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a,b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;</w:t>
            </w:r>
          </w:p>
          <w:p w14:paraId="2EF66922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Enter the Number:\n");</w:t>
            </w:r>
          </w:p>
          <w:p w14:paraId="3E2C1A43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scan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%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d%d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",&amp;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a,&amp;b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);</w:t>
            </w:r>
          </w:p>
          <w:p w14:paraId="3CF85F2C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int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c;</w:t>
            </w:r>
          </w:p>
          <w:p w14:paraId="1F67E4DE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  <w:t>c=a/b;</w:t>
            </w:r>
          </w:p>
          <w:p w14:paraId="6FC3CFDE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The subtraction is:%d\</w:t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n",c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);</w:t>
            </w:r>
          </w:p>
          <w:p w14:paraId="460A72D5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  <w:proofErr w:type="spellStart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printf</w:t>
            </w:r>
            <w:proofErr w:type="spellEnd"/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("------------");</w:t>
            </w:r>
          </w:p>
          <w:p w14:paraId="52ADC850" w14:textId="19E42089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961611">
              <w:rPr>
                <w:rFonts w:ascii="Times New Roman" w:eastAsiaTheme="minorHAnsi" w:hAnsi="Times New Roman" w:cs="Times New Roman"/>
                <w:sz w:val="24"/>
                <w:szCs w:val="24"/>
              </w:rPr>
              <w:t>}</w:t>
            </w:r>
            <w:bookmarkStart w:id="0" w:name="_GoBack"/>
            <w:bookmarkEnd w:id="0"/>
          </w:p>
          <w:p w14:paraId="114FBE63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  <w:p w14:paraId="450BA011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  <w:p w14:paraId="6215EFA0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  <w:p w14:paraId="78787665" w14:textId="77777777" w:rsidR="00961611" w:rsidRPr="00961611" w:rsidRDefault="00961611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  <w:p w14:paraId="45111B97" w14:textId="7E96C109" w:rsidR="000A3A3D" w:rsidRPr="00961611" w:rsidRDefault="000A3A3D" w:rsidP="00961611">
            <w:pPr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</w:tr>
    </w:tbl>
    <w:p w14:paraId="4B9BFC85" w14:textId="77777777" w:rsidR="000A3A3D" w:rsidRDefault="000A3A3D" w:rsidP="00BA6643">
      <w:pPr>
        <w:autoSpaceDE w:val="0"/>
        <w:autoSpaceDN w:val="0"/>
        <w:adjustRightInd w:val="0"/>
        <w:rPr>
          <w:rFonts w:ascii="Times New Roman" w:eastAsiaTheme="minorHAnsi" w:hAnsi="Times New Roman" w:cs="Times New Roman"/>
          <w:sz w:val="24"/>
          <w:szCs w:val="24"/>
        </w:rPr>
      </w:pPr>
    </w:p>
    <w:p w14:paraId="76BE9DC8" w14:textId="77777777" w:rsidR="00BA6643" w:rsidRDefault="00BA6643" w:rsidP="00BA6643">
      <w:pPr>
        <w:autoSpaceDE w:val="0"/>
        <w:autoSpaceDN w:val="0"/>
        <w:adjustRightInd w:val="0"/>
        <w:rPr>
          <w:rFonts w:ascii="Times New Roman" w:eastAsia="Times New Roman" w:hAnsi="Times New Roman"/>
          <w:color w:val="auto"/>
          <w:sz w:val="24"/>
          <w:szCs w:val="32"/>
          <w:lang w:val="en-GB" w:eastAsia="en-GB"/>
        </w:rPr>
      </w:pPr>
    </w:p>
    <w:p w14:paraId="09B7F7BF" w14:textId="77777777" w:rsidR="00BA6643" w:rsidRDefault="00BA6643" w:rsidP="00BA6643">
      <w:pPr>
        <w:autoSpaceDE w:val="0"/>
        <w:autoSpaceDN w:val="0"/>
        <w:adjustRightInd w:val="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32"/>
        </w:rPr>
        <w:t xml:space="preserve">Exercise 2: </w:t>
      </w:r>
      <w:r>
        <w:rPr>
          <w:rFonts w:ascii="Times New Roman" w:eastAsiaTheme="minorHAnsi" w:hAnsi="Times New Roman"/>
          <w:sz w:val="24"/>
          <w:szCs w:val="24"/>
        </w:rPr>
        <w:t xml:space="preserve">Write a program that uses six calls to the function </w:t>
      </w:r>
      <w:proofErr w:type="gramStart"/>
      <w:r>
        <w:rPr>
          <w:rFonts w:ascii="Times New Roman" w:eastAsiaTheme="minorHAnsi" w:hAnsi="Times New Roman"/>
          <w:sz w:val="24"/>
          <w:szCs w:val="24"/>
        </w:rPr>
        <w:t>rand(</w:t>
      </w:r>
      <w:proofErr w:type="gramEnd"/>
      <w:r>
        <w:rPr>
          <w:rFonts w:ascii="Times New Roman" w:eastAsiaTheme="minorHAnsi" w:hAnsi="Times New Roman"/>
          <w:sz w:val="24"/>
          <w:szCs w:val="24"/>
        </w:rPr>
        <w:t xml:space="preserve">) to generate six random integer numbers, num1, num2, num3, num4, num5, and num6, and then print them out.   </w:t>
      </w:r>
    </w:p>
    <w:p w14:paraId="71A8180D" w14:textId="229C578F" w:rsidR="00BA6643" w:rsidRDefault="00BA6643" w:rsidP="00BA6643">
      <w:pPr>
        <w:autoSpaceDE w:val="0"/>
        <w:autoSpaceDN w:val="0"/>
        <w:adjustRightInd w:val="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 xml:space="preserve">num1 should be in the range 1 to 2 (inclusive), num2 should be in the range 1 to 100 (inclusive), num3 should be in the range 0 to 9, num4 should be in the range 1000 to 1112 (inclusive), num5 should be in the range -1 to 1, and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num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6 should be in the range -3 to 11. 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433016" w14:paraId="143AE22B" w14:textId="77777777" w:rsidTr="00433016">
        <w:tc>
          <w:tcPr>
            <w:tcW w:w="9350" w:type="dxa"/>
          </w:tcPr>
          <w:p w14:paraId="0E4A8277" w14:textId="77777777" w:rsidR="00433016" w:rsidRDefault="00433016" w:rsidP="00BA6643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433016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Solution:</w:t>
            </w:r>
          </w:p>
          <w:p w14:paraId="16AE5A67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#include&lt;</w:t>
            </w: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stdio.h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&gt;</w:t>
            </w:r>
          </w:p>
          <w:p w14:paraId="39CED98A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#include&lt;</w:t>
            </w: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stdlib.h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&gt;</w:t>
            </w:r>
          </w:p>
          <w:p w14:paraId="4F7C5ED8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void randomnumber1();  //function prototype</w:t>
            </w:r>
          </w:p>
          <w:p w14:paraId="714F6AE5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void randomnumber2();</w:t>
            </w:r>
          </w:p>
          <w:p w14:paraId="0EC4B8A6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void randomnumber3();</w:t>
            </w:r>
          </w:p>
          <w:p w14:paraId="2BEC69AF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void randomnumber4();</w:t>
            </w:r>
          </w:p>
          <w:p w14:paraId="279F2CF3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void randomnumber5();</w:t>
            </w:r>
          </w:p>
          <w:p w14:paraId="208C3FF8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void randomnumber6();</w:t>
            </w:r>
          </w:p>
          <w:p w14:paraId="3F7ED0D4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int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 main()</w:t>
            </w:r>
          </w:p>
          <w:p w14:paraId="7F1E36A5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{</w:t>
            </w:r>
          </w:p>
          <w:p w14:paraId="45234BC8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ab/>
              <w:t>randomnumber1();  //function call</w:t>
            </w:r>
          </w:p>
          <w:p w14:paraId="761F0A99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ab/>
              <w:t>randomnumber2();</w:t>
            </w:r>
          </w:p>
          <w:p w14:paraId="1FE692B5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ab/>
              <w:t>randomnumber3();</w:t>
            </w:r>
          </w:p>
          <w:p w14:paraId="6B96FECC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ab/>
              <w:t>randomnumber4();</w:t>
            </w:r>
          </w:p>
          <w:p w14:paraId="1AB9B82C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ab/>
              <w:t>randomnumber5();</w:t>
            </w:r>
          </w:p>
          <w:p w14:paraId="61DB1E5D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lastRenderedPageBreak/>
              <w:tab/>
              <w:t>randomnumber6();</w:t>
            </w:r>
          </w:p>
          <w:p w14:paraId="2E28C056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}</w:t>
            </w:r>
          </w:p>
          <w:p w14:paraId="6C6761F4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void randomnumber1()  //function define</w:t>
            </w:r>
          </w:p>
          <w:p w14:paraId="5525CF1E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{</w:t>
            </w:r>
          </w:p>
          <w:p w14:paraId="268786F2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int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 num1;</w:t>
            </w:r>
          </w:p>
          <w:p w14:paraId="3850AB9C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ab/>
              <w:t>num1=rand()%2+1;  //</w:t>
            </w: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int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num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=rand()%((upper-lower)+1)+lower</w:t>
            </w:r>
          </w:p>
          <w:p w14:paraId="09D45445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    </w:t>
            </w: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printf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("%d\n",num1);</w:t>
            </w:r>
          </w:p>
          <w:p w14:paraId="31B19151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}</w:t>
            </w:r>
          </w:p>
          <w:p w14:paraId="04209763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void randomnumber2()</w:t>
            </w:r>
          </w:p>
          <w:p w14:paraId="715C64F6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{</w:t>
            </w:r>
          </w:p>
          <w:p w14:paraId="009A33D2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int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 num2;</w:t>
            </w:r>
          </w:p>
          <w:p w14:paraId="36C2BBE8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ab/>
              <w:t>num2=rand()%100+1;</w:t>
            </w:r>
          </w:p>
          <w:p w14:paraId="67AF8B19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    </w:t>
            </w: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printf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("%d\n",num2);</w:t>
            </w:r>
          </w:p>
          <w:p w14:paraId="54781EE3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}</w:t>
            </w:r>
          </w:p>
          <w:p w14:paraId="1F45DE62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void randomnumber3()</w:t>
            </w:r>
          </w:p>
          <w:p w14:paraId="56710900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{</w:t>
            </w:r>
          </w:p>
          <w:p w14:paraId="49733611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int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 num3;</w:t>
            </w:r>
          </w:p>
          <w:p w14:paraId="63EE07AF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ab/>
              <w:t>num3=rand()%10+0;</w:t>
            </w:r>
          </w:p>
          <w:p w14:paraId="3DA9B8CA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    </w:t>
            </w: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printf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("%d\n",num3);</w:t>
            </w:r>
          </w:p>
          <w:p w14:paraId="3322ECA8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}</w:t>
            </w:r>
          </w:p>
          <w:p w14:paraId="5DDDC99D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void randomnumber4()</w:t>
            </w:r>
          </w:p>
          <w:p w14:paraId="208C6B0C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{</w:t>
            </w:r>
          </w:p>
          <w:p w14:paraId="45F36B20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int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 num4;</w:t>
            </w:r>
          </w:p>
          <w:p w14:paraId="26617435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ab/>
              <w:t>num4=rand()%113+1000;</w:t>
            </w:r>
          </w:p>
          <w:p w14:paraId="03B3D6F8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    </w:t>
            </w: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printf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("%d\n",num4);</w:t>
            </w:r>
          </w:p>
          <w:p w14:paraId="254AA709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}</w:t>
            </w:r>
          </w:p>
          <w:p w14:paraId="3BF6CDED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void randomnumber5()</w:t>
            </w:r>
          </w:p>
          <w:p w14:paraId="0646C5C8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{</w:t>
            </w:r>
          </w:p>
          <w:p w14:paraId="641E4479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int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 num5;</w:t>
            </w:r>
          </w:p>
          <w:p w14:paraId="7835C659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ab/>
              <w:t>num5=rand()%3-1;</w:t>
            </w:r>
          </w:p>
          <w:p w14:paraId="42072FDB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    </w:t>
            </w: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printf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("%d\n",num5);</w:t>
            </w:r>
          </w:p>
          <w:p w14:paraId="28C3B136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}  </w:t>
            </w:r>
          </w:p>
          <w:p w14:paraId="7672377C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void randomnumber6()</w:t>
            </w:r>
          </w:p>
          <w:p w14:paraId="16C78C35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{</w:t>
            </w:r>
          </w:p>
          <w:p w14:paraId="005A7FFC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int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 num6;</w:t>
            </w:r>
          </w:p>
          <w:p w14:paraId="2AEC98E6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ab/>
              <w:t>num6=rand()%15+-3;</w:t>
            </w:r>
          </w:p>
          <w:p w14:paraId="51B28BCB" w14:textId="77777777" w:rsidR="002E49C1" w:rsidRPr="002E49C1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    </w:t>
            </w:r>
            <w:proofErr w:type="spellStart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printf</w:t>
            </w:r>
            <w:proofErr w:type="spellEnd"/>
            <w:r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>("%d\n",num6);</w:t>
            </w:r>
          </w:p>
          <w:p w14:paraId="42AA7EC4" w14:textId="1042321D" w:rsidR="00433016" w:rsidRDefault="002601EF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b/>
                <w:bCs/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1658240" behindDoc="0" locked="0" layoutInCell="1" allowOverlap="1" wp14:anchorId="235564C1" wp14:editId="796366FA">
                  <wp:simplePos x="0" y="0"/>
                  <wp:positionH relativeFrom="column">
                    <wp:posOffset>277578</wp:posOffset>
                  </wp:positionH>
                  <wp:positionV relativeFrom="paragraph">
                    <wp:posOffset>234381</wp:posOffset>
                  </wp:positionV>
                  <wp:extent cx="5210810" cy="2628900"/>
                  <wp:effectExtent l="0" t="0" r="8890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shot 2021-04-15 043901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0810" cy="262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2E49C1" w:rsidRPr="002E49C1"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  <w:t xml:space="preserve">}  </w:t>
            </w:r>
          </w:p>
          <w:p w14:paraId="6CEE7CE9" w14:textId="25C1A0CA" w:rsidR="002E49C1" w:rsidRPr="00433016" w:rsidRDefault="002E49C1" w:rsidP="002E49C1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sz w:val="24"/>
                <w:szCs w:val="24"/>
              </w:rPr>
            </w:pPr>
          </w:p>
        </w:tc>
      </w:tr>
    </w:tbl>
    <w:p w14:paraId="62D7DD3E" w14:textId="77777777" w:rsidR="00433016" w:rsidRDefault="00433016" w:rsidP="00BA6643">
      <w:pPr>
        <w:autoSpaceDE w:val="0"/>
        <w:autoSpaceDN w:val="0"/>
        <w:adjustRightInd w:val="0"/>
        <w:rPr>
          <w:rFonts w:ascii="Times New Roman" w:eastAsiaTheme="minorHAnsi" w:hAnsi="Times New Roman"/>
          <w:sz w:val="24"/>
          <w:szCs w:val="24"/>
        </w:rPr>
      </w:pPr>
    </w:p>
    <w:p w14:paraId="58AF975E" w14:textId="77777777" w:rsidR="00BA6643" w:rsidRDefault="00BA6643" w:rsidP="00BA6643">
      <w:pPr>
        <w:autoSpaceDE w:val="0"/>
        <w:autoSpaceDN w:val="0"/>
        <w:adjustRightInd w:val="0"/>
        <w:rPr>
          <w:rFonts w:ascii="Times New Roman" w:eastAsia="Times New Roman" w:hAnsi="Times New Roman"/>
          <w:sz w:val="24"/>
          <w:szCs w:val="32"/>
          <w:lang w:val="en-GB" w:eastAsia="en-GB"/>
        </w:rPr>
      </w:pPr>
    </w:p>
    <w:p w14:paraId="634ED9AC" w14:textId="77777777" w:rsidR="00BA6643" w:rsidRDefault="00BA6643" w:rsidP="00BA6643">
      <w:pPr>
        <w:autoSpaceDE w:val="0"/>
        <w:autoSpaceDN w:val="0"/>
        <w:adjustRightInd w:val="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32"/>
        </w:rPr>
        <w:t>Exercise 3</w:t>
      </w:r>
      <w:proofErr w:type="gramStart"/>
      <w:r>
        <w:rPr>
          <w:rFonts w:ascii="Times New Roman" w:hAnsi="Times New Roman"/>
          <w:b/>
          <w:sz w:val="24"/>
          <w:szCs w:val="32"/>
        </w:rPr>
        <w:t>:</w:t>
      </w:r>
      <w:r>
        <w:rPr>
          <w:rFonts w:ascii="Times New Roman" w:eastAsiaTheme="minorHAnsi" w:hAnsi="Times New Roman"/>
          <w:sz w:val="24"/>
          <w:szCs w:val="24"/>
        </w:rPr>
        <w:t>A</w:t>
      </w:r>
      <w:proofErr w:type="gramEnd"/>
      <w:r>
        <w:rPr>
          <w:rFonts w:ascii="Times New Roman" w:eastAsiaTheme="minorHAnsi" w:hAnsi="Times New Roman"/>
          <w:sz w:val="24"/>
          <w:szCs w:val="24"/>
        </w:rPr>
        <w:t xml:space="preserve"> car park charges a £2.00 minimum fee to park for up to 3 hours, and an additional £0.50 for each hour or part hour in excess of three hours. The maximum charge for any given 24-hour period is £10.00. Assume that no car parks for more than 24 hours at a time. </w:t>
      </w:r>
    </w:p>
    <w:p w14:paraId="6301843B" w14:textId="77777777" w:rsidR="00BA6643" w:rsidRDefault="00BA6643" w:rsidP="00BA6643">
      <w:pPr>
        <w:autoSpaceDE w:val="0"/>
        <w:autoSpaceDN w:val="0"/>
        <w:adjustRightInd w:val="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 xml:space="preserve">Write a C program that will calculate and print the parking charges for each of 3 customers who parked their car in the car park yesterday. The program should accept as input the number of hours that each customer was parked, and output the results in a neat tabular form, along with the total receipts from the three customers: </w:t>
      </w:r>
    </w:p>
    <w:p w14:paraId="4C3AC917" w14:textId="726B27D8" w:rsidR="00BA6643" w:rsidRDefault="00BA6643" w:rsidP="00BA6643">
      <w:pPr>
        <w:autoSpaceDE w:val="0"/>
        <w:autoSpaceDN w:val="0"/>
        <w:adjustRightInd w:val="0"/>
        <w:rPr>
          <w:rFonts w:ascii="Times New Roman" w:eastAsia="Times New Roman" w:hAnsi="Times New Roman"/>
          <w:sz w:val="24"/>
          <w:szCs w:val="32"/>
          <w:lang w:val="en-GB" w:eastAsia="en-GB"/>
        </w:rPr>
      </w:pPr>
      <w:r>
        <w:rPr>
          <w:rFonts w:ascii="Times New Roman" w:hAnsi="Times New Roman"/>
          <w:noProof/>
          <w:sz w:val="24"/>
          <w:szCs w:val="32"/>
        </w:rPr>
        <w:drawing>
          <wp:inline distT="0" distB="0" distL="0" distR="0" wp14:anchorId="012A4BB4" wp14:editId="47BE8117">
            <wp:extent cx="2819400" cy="1076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1424A" w14:textId="77777777" w:rsidR="00BA6643" w:rsidRDefault="00BA6643" w:rsidP="00BA6643">
      <w:pPr>
        <w:autoSpaceDE w:val="0"/>
        <w:autoSpaceDN w:val="0"/>
        <w:adjustRightInd w:val="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 xml:space="preserve">The program should use the function </w:t>
      </w:r>
      <w:proofErr w:type="spellStart"/>
      <w:r>
        <w:rPr>
          <w:rFonts w:ascii="Times New Roman" w:eastAsiaTheme="minorHAnsi" w:hAnsi="Times New Roman"/>
          <w:sz w:val="24"/>
          <w:szCs w:val="24"/>
        </w:rPr>
        <w:t>calculate_charges</w:t>
      </w:r>
      <w:proofErr w:type="spellEnd"/>
      <w:r>
        <w:rPr>
          <w:rFonts w:ascii="Times New Roman" w:eastAsiaTheme="minorHAnsi" w:hAnsi="Times New Roman"/>
          <w:sz w:val="24"/>
          <w:szCs w:val="24"/>
        </w:rPr>
        <w:t xml:space="preserve"> to determine the charge for each customer.</w:t>
      </w:r>
    </w:p>
    <w:p w14:paraId="1098B693" w14:textId="77777777" w:rsidR="00BA6643" w:rsidRDefault="00BA6643" w:rsidP="00BA6643">
      <w:pPr>
        <w:autoSpaceDE w:val="0"/>
        <w:autoSpaceDN w:val="0"/>
        <w:adjustRightInd w:val="0"/>
        <w:rPr>
          <w:rFonts w:ascii="Times New Roman" w:eastAsia="Times New Roman" w:hAnsi="Times New Roman"/>
          <w:color w:val="auto"/>
          <w:sz w:val="24"/>
          <w:szCs w:val="32"/>
          <w:lang w:val="en-GB" w:eastAsia="en-GB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2601EF" w14:paraId="4EF428A2" w14:textId="77777777" w:rsidTr="002601EF">
        <w:tc>
          <w:tcPr>
            <w:tcW w:w="9350" w:type="dxa"/>
          </w:tcPr>
          <w:p w14:paraId="4CCFB1F5" w14:textId="77777777" w:rsidR="002601EF" w:rsidRDefault="002601EF" w:rsidP="00BA6643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Solution:</w:t>
            </w:r>
          </w:p>
          <w:p w14:paraId="56C4156E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#include &lt;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stdio.h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&gt;</w:t>
            </w:r>
          </w:p>
          <w:p w14:paraId="3B76F0E2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float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calculateCharges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( float hours );</w:t>
            </w:r>
          </w:p>
          <w:p w14:paraId="5D03D25C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float charge;</w:t>
            </w:r>
          </w:p>
          <w:p w14:paraId="76A9FF77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</w:p>
          <w:p w14:paraId="72BA7595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int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main()</w:t>
            </w:r>
          </w:p>
          <w:p w14:paraId="763DD0FB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{</w:t>
            </w:r>
          </w:p>
          <w:p w14:paraId="3C873721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lastRenderedPageBreak/>
              <w:t xml:space="preserve">   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int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customer;</w:t>
            </w:r>
          </w:p>
          <w:p w14:paraId="2A5AAFE7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float one;</w:t>
            </w:r>
          </w:p>
          <w:p w14:paraId="741AEC42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float two;</w:t>
            </w:r>
          </w:p>
          <w:p w14:paraId="47E69AC9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float three = 0;</w:t>
            </w:r>
          </w:p>
          <w:p w14:paraId="74CCDFC4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float hours;</w:t>
            </w:r>
          </w:p>
          <w:p w14:paraId="72B15EBB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for( customer = 1; customer &lt;= 3; customer++ ) {</w:t>
            </w:r>
          </w:p>
          <w:p w14:paraId="198C27F1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   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printf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( "Enter customer #%d parking hours:\n ", customer );</w:t>
            </w:r>
          </w:p>
          <w:p w14:paraId="30E513B5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   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scanf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( "%f", &amp;hours );</w:t>
            </w:r>
          </w:p>
          <w:p w14:paraId="5F31C159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</w:p>
          <w:p w14:paraId="12D34ED3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    if( customer == 1 )</w:t>
            </w:r>
          </w:p>
          <w:p w14:paraId="4F839FCF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        one = hours;</w:t>
            </w:r>
          </w:p>
          <w:p w14:paraId="0796BA05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    else if( customer == 2 )</w:t>
            </w:r>
          </w:p>
          <w:p w14:paraId="3C6B01EC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        two = hours;</w:t>
            </w:r>
          </w:p>
          <w:p w14:paraId="703585BC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    else</w:t>
            </w:r>
          </w:p>
          <w:p w14:paraId="505876AE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        three = hours;</w:t>
            </w:r>
          </w:p>
          <w:p w14:paraId="6CCDD4F0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}</w:t>
            </w:r>
          </w:p>
          <w:p w14:paraId="2F6EF253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printf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("-------------------------------\n");</w:t>
            </w:r>
          </w:p>
          <w:p w14:paraId="4E532CCC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ab/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printf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("Built By Muhammad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Talha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Shafiq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\n");</w:t>
            </w:r>
          </w:p>
          <w:p w14:paraId="67EA755C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ab/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printf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("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Reg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No# SP21-BSE-008            \n");</w:t>
            </w:r>
          </w:p>
          <w:p w14:paraId="28A52FCD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ab/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printf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("-------------------------------\n");</w:t>
            </w:r>
          </w:p>
          <w:p w14:paraId="64279C18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ab/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printf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( "%s%10s%12s", "Car", "Hours", "Cost" );</w:t>
            </w:r>
          </w:p>
          <w:p w14:paraId="5E9C2FA4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printf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( "\n%d%12.1f%12.1f", 1, one,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calculateCharges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( one ) );</w:t>
            </w:r>
          </w:p>
          <w:p w14:paraId="28DC8823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printf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( "\n%d%12.1f%12.1f", 2, two,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calculateCharges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( two ) );</w:t>
            </w:r>
          </w:p>
          <w:p w14:paraId="2F5F6D39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printf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( "\n%d%12.1f%12.1f", 3, three,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calculateCharges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( three ) );</w:t>
            </w:r>
          </w:p>
          <w:p w14:paraId="7AEDFA9F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printf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( "\n%s%8.1f%12.1f", "TOTAL", one + two + three,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calculateCharges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( one ) +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calculateCharges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( two ) +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calculateCharges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( three ) );</w:t>
            </w:r>
          </w:p>
          <w:p w14:paraId="16B49A94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}</w:t>
            </w:r>
          </w:p>
          <w:p w14:paraId="299ADA23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</w:p>
          <w:p w14:paraId="34AF374C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float </w:t>
            </w:r>
            <w:proofErr w:type="spellStart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calculateCharges</w:t>
            </w:r>
            <w:proofErr w:type="spellEnd"/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( float hours )</w:t>
            </w:r>
          </w:p>
          <w:p w14:paraId="40E93C7F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{</w:t>
            </w:r>
          </w:p>
          <w:p w14:paraId="4EC29E77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if(hours==0)</w:t>
            </w:r>
          </w:p>
          <w:p w14:paraId="1B461C44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return 0;</w:t>
            </w:r>
          </w:p>
          <w:p w14:paraId="6BB718CB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if(hours&lt;=3)</w:t>
            </w:r>
          </w:p>
          <w:p w14:paraId="6A3F1782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return charge=2;</w:t>
            </w:r>
          </w:p>
          <w:p w14:paraId="1175C87F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else if (hours&gt;3 &amp;&amp; hours &lt;19)</w:t>
            </w:r>
          </w:p>
          <w:p w14:paraId="6E9963AF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return charge=2+(0.5*(hours-3));</w:t>
            </w:r>
          </w:p>
          <w:p w14:paraId="0D922F95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else if (hours&gt;=19 &amp;&amp; hours&lt;=24)</w:t>
            </w:r>
          </w:p>
          <w:p w14:paraId="3C38161C" w14:textId="77777777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 xml:space="preserve">    return charge=10;</w:t>
            </w:r>
          </w:p>
          <w:p w14:paraId="20C8BA87" w14:textId="77777777" w:rsid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 w:rsidRPr="002601EF">
              <w:rPr>
                <w:rFonts w:ascii="Times New Roman" w:hAnsi="Times New Roman"/>
                <w:b/>
                <w:sz w:val="24"/>
                <w:szCs w:val="32"/>
              </w:rPr>
              <w:t>}</w:t>
            </w:r>
          </w:p>
          <w:p w14:paraId="63C820FA" w14:textId="38966E1C" w:rsid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</w:p>
          <w:p w14:paraId="425195FF" w14:textId="7E0AECBA" w:rsidR="002601EF" w:rsidRPr="002601EF" w:rsidRDefault="002601EF" w:rsidP="002601E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/>
                <w:b/>
                <w:sz w:val="24"/>
                <w:szCs w:val="32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32"/>
              </w:rPr>
              <w:drawing>
                <wp:anchor distT="0" distB="0" distL="114300" distR="114300" simplePos="0" relativeHeight="251660288" behindDoc="0" locked="0" layoutInCell="1" allowOverlap="1" wp14:anchorId="5935EE79" wp14:editId="7597E42A">
                  <wp:simplePos x="0" y="0"/>
                  <wp:positionH relativeFrom="column">
                    <wp:posOffset>360705</wp:posOffset>
                  </wp:positionH>
                  <wp:positionV relativeFrom="paragraph">
                    <wp:posOffset>11876</wp:posOffset>
                  </wp:positionV>
                  <wp:extent cx="5077534" cy="3629532"/>
                  <wp:effectExtent l="0" t="0" r="8890" b="952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creenshot 2021-04-15 064500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7534" cy="3629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4DA0E6E4" w14:textId="77777777" w:rsidR="00BA6643" w:rsidRDefault="00BA6643" w:rsidP="00BA6643">
      <w:pPr>
        <w:autoSpaceDE w:val="0"/>
        <w:autoSpaceDN w:val="0"/>
        <w:adjustRightInd w:val="0"/>
        <w:rPr>
          <w:rFonts w:ascii="Times New Roman" w:hAnsi="Times New Roman"/>
          <w:sz w:val="24"/>
          <w:szCs w:val="32"/>
        </w:rPr>
      </w:pPr>
    </w:p>
    <w:p w14:paraId="30C6893A" w14:textId="77777777" w:rsidR="00BA6643" w:rsidRDefault="00BA6643" w:rsidP="00BA6643">
      <w:pPr>
        <w:autoSpaceDE w:val="0"/>
        <w:autoSpaceDN w:val="0"/>
        <w:adjustRightInd w:val="0"/>
        <w:rPr>
          <w:rFonts w:ascii="Times New Roman" w:hAnsi="Times New Roman"/>
          <w:sz w:val="24"/>
          <w:szCs w:val="32"/>
        </w:rPr>
      </w:pPr>
    </w:p>
    <w:p w14:paraId="4B8B4C16" w14:textId="77777777" w:rsidR="00BA6643" w:rsidRDefault="00BA6643" w:rsidP="00BA6643">
      <w:pPr>
        <w:autoSpaceDE w:val="0"/>
        <w:autoSpaceDN w:val="0"/>
        <w:adjustRightInd w:val="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32"/>
        </w:rPr>
        <w:t>Exercise 4</w:t>
      </w:r>
      <w:proofErr w:type="gramStart"/>
      <w:r>
        <w:rPr>
          <w:rFonts w:ascii="Times New Roman" w:hAnsi="Times New Roman"/>
          <w:b/>
          <w:sz w:val="24"/>
          <w:szCs w:val="32"/>
        </w:rPr>
        <w:t>:</w:t>
      </w:r>
      <w:r>
        <w:rPr>
          <w:rFonts w:ascii="Times New Roman" w:eastAsiaTheme="minorHAnsi" w:hAnsi="Times New Roman"/>
          <w:sz w:val="24"/>
          <w:szCs w:val="24"/>
        </w:rPr>
        <w:t>Implement</w:t>
      </w:r>
      <w:proofErr w:type="gramEnd"/>
      <w:r>
        <w:rPr>
          <w:rFonts w:ascii="Times New Roman" w:eastAsiaTheme="minorHAnsi" w:hAnsi="Times New Roman"/>
          <w:sz w:val="24"/>
          <w:szCs w:val="24"/>
        </w:rPr>
        <w:t xml:space="preserve"> the following functions. The functions return a real number:  </w:t>
      </w:r>
    </w:p>
    <w:p w14:paraId="39F2D5EA" w14:textId="77777777" w:rsidR="00BA6643" w:rsidRDefault="00BA6643" w:rsidP="00BA6643">
      <w:pPr>
        <w:autoSpaceDE w:val="0"/>
        <w:autoSpaceDN w:val="0"/>
        <w:adjustRightInd w:val="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 xml:space="preserve">(a) Function </w:t>
      </w:r>
      <w:proofErr w:type="spellStart"/>
      <w:proofErr w:type="gramStart"/>
      <w:r>
        <w:rPr>
          <w:rFonts w:ascii="Times New Roman" w:eastAsiaTheme="minorHAnsi" w:hAnsi="Times New Roman"/>
          <w:sz w:val="24"/>
          <w:szCs w:val="24"/>
        </w:rPr>
        <w:t>celsius</w:t>
      </w:r>
      <w:proofErr w:type="spellEnd"/>
      <w:proofErr w:type="gramEnd"/>
      <w:r>
        <w:rPr>
          <w:rFonts w:ascii="Times New Roman" w:eastAsiaTheme="minorHAnsi" w:hAnsi="Times New Roman"/>
          <w:sz w:val="24"/>
          <w:szCs w:val="24"/>
        </w:rPr>
        <w:t xml:space="preserve"> returns the Celsius equivalent of a Fahrenheit temperature (Hint: 0 Celsius is equal to 32 Fahrenheit and 100 Celsius is equal to 212 Fahrenheit).  </w:t>
      </w:r>
    </w:p>
    <w:p w14:paraId="34053764" w14:textId="5932F333" w:rsidR="00BA6643" w:rsidRDefault="00BA6643" w:rsidP="00BA6643">
      <w:pPr>
        <w:autoSpaceDE w:val="0"/>
        <w:autoSpaceDN w:val="0"/>
        <w:adjustRightInd w:val="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sz w:val="24"/>
          <w:szCs w:val="24"/>
        </w:rPr>
        <w:t xml:space="preserve">(b) Function Fahrenheit returns the Fahrenheit equivalent of a Celsius temperature.   Use these functions to write a program that prints charts showing the Fahrenheit equivalent of all Celsius temperatures between 0 and 100 degrees, and the Celsius equivalent of all Fahrenheit temperatures between 32 and 212 degrees. Print the output neatly in a table. 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AB6E86" w14:paraId="72759311" w14:textId="77777777" w:rsidTr="00AB6E86">
        <w:tc>
          <w:tcPr>
            <w:tcW w:w="9350" w:type="dxa"/>
          </w:tcPr>
          <w:p w14:paraId="3973C10D" w14:textId="77777777" w:rsidR="00AB6E86" w:rsidRDefault="00AB6E86" w:rsidP="00BA6643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Solution:</w:t>
            </w:r>
          </w:p>
          <w:p w14:paraId="792E03B5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#include &lt;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stdio.h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&gt;</w:t>
            </w:r>
          </w:p>
          <w:p w14:paraId="755134DB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void temperature();</w:t>
            </w:r>
          </w:p>
          <w:p w14:paraId="4765AA5F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int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main()</w:t>
            </w:r>
          </w:p>
          <w:p w14:paraId="2245DF3F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{</w:t>
            </w:r>
          </w:p>
          <w:p w14:paraId="6D923A77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temperature();</w:t>
            </w:r>
          </w:p>
          <w:p w14:paraId="1DD9EB7B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temperature();</w:t>
            </w:r>
          </w:p>
          <w:p w14:paraId="4C2B9816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temperature();</w:t>
            </w:r>
          </w:p>
          <w:p w14:paraId="3F766BFE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return 0;</w:t>
            </w:r>
          </w:p>
          <w:p w14:paraId="3D19CD9C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}</w:t>
            </w:r>
          </w:p>
          <w:p w14:paraId="21F1A773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void temperature()</w:t>
            </w:r>
          </w:p>
          <w:p w14:paraId="4EB1AF15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lastRenderedPageBreak/>
              <w:t>{</w:t>
            </w:r>
          </w:p>
          <w:p w14:paraId="11969D56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ab/>
              <w:t xml:space="preserve">float 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fh,cl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;</w:t>
            </w:r>
          </w:p>
          <w:p w14:paraId="5A1EA483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int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choice;</w:t>
            </w:r>
          </w:p>
          <w:p w14:paraId="649A1F3D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</w:p>
          <w:p w14:paraId="07AD4559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printf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(</w:t>
            </w:r>
            <w:proofErr w:type="gram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"\n1: Convert temperature from Fahrenheit to Celsius."); </w:t>
            </w:r>
          </w:p>
          <w:p w14:paraId="1D4A272C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printf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(</w:t>
            </w:r>
            <w:proofErr w:type="gram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"\n2: Convert temperature from Celsius to Fahrenheit.");</w:t>
            </w:r>
          </w:p>
          <w:p w14:paraId="40CD9388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printf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("\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nEnter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your choice (1, 2): ");</w:t>
            </w:r>
          </w:p>
          <w:p w14:paraId="29A1AC5D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scanf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("%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d",&amp;choice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);</w:t>
            </w:r>
          </w:p>
          <w:p w14:paraId="3A5E2B1A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</w:p>
          <w:p w14:paraId="49A84A94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if(choice ==1){</w:t>
            </w:r>
          </w:p>
          <w:p w14:paraId="5841EA34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    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printf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("\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nEnter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temperature in Fahrenheit: ");</w:t>
            </w:r>
          </w:p>
          <w:p w14:paraId="73C2AFF1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    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scanf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("%f",&amp;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fh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);</w:t>
            </w:r>
          </w:p>
          <w:p w14:paraId="0EE4B5B4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    cl= (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fh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- 32) / 1.8;</w:t>
            </w:r>
          </w:p>
          <w:p w14:paraId="771B6552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    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printf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("Temperature in Celsius: %.2f\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n",cl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);</w:t>
            </w:r>
          </w:p>
          <w:p w14:paraId="710AFE10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    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printf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("-----------------------------\n");</w:t>
            </w:r>
          </w:p>
          <w:p w14:paraId="4DC18EA4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}</w:t>
            </w:r>
          </w:p>
          <w:p w14:paraId="158A19E6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else if(choice==2){</w:t>
            </w:r>
          </w:p>
          <w:p w14:paraId="6E104ABE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    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printf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("\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nEnter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temperature in Celsius: ");</w:t>
            </w:r>
          </w:p>
          <w:p w14:paraId="02105217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    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scanf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("%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f",&amp;cl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);</w:t>
            </w:r>
          </w:p>
          <w:p w14:paraId="4729E198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    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fh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= (cl*1.8)+32;</w:t>
            </w:r>
          </w:p>
          <w:p w14:paraId="2CC068A0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    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printf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("Temperature in Fahrenheit: %.2f\n",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fh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);</w:t>
            </w:r>
          </w:p>
          <w:p w14:paraId="6C7A9BE3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    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printf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("-----------------------------\n");</w:t>
            </w:r>
          </w:p>
          <w:p w14:paraId="36BB4488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}</w:t>
            </w:r>
          </w:p>
          <w:p w14:paraId="4940F2FE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else{</w:t>
            </w:r>
          </w:p>
          <w:p w14:paraId="5BB6CF17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    </w:t>
            </w:r>
            <w:proofErr w:type="spellStart"/>
            <w:proofErr w:type="gram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printf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(</w:t>
            </w:r>
            <w:proofErr w:type="gram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"\</w:t>
            </w:r>
            <w:proofErr w:type="spellStart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nInvalid</w:t>
            </w:r>
            <w:proofErr w:type="spellEnd"/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Choice !!!");</w:t>
            </w:r>
          </w:p>
          <w:p w14:paraId="0F3396E0" w14:textId="77777777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 xml:space="preserve">    }</w:t>
            </w:r>
          </w:p>
          <w:p w14:paraId="2790D4D8" w14:textId="77777777" w:rsid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 w:rsidRPr="00AB6E86"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  <w:t>}</w:t>
            </w:r>
          </w:p>
          <w:p w14:paraId="39F45C72" w14:textId="77777777" w:rsid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</w:p>
          <w:p w14:paraId="7E573412" w14:textId="3F3C79A5" w:rsidR="00AB6E86" w:rsidRPr="00AB6E86" w:rsidRDefault="00AB6E86" w:rsidP="00AB6E86">
            <w:pPr>
              <w:autoSpaceDE w:val="0"/>
              <w:autoSpaceDN w:val="0"/>
              <w:adjustRightInd w:val="0"/>
              <w:ind w:left="0" w:firstLine="0"/>
              <w:rPr>
                <w:rFonts w:ascii="Times New Roman" w:eastAsiaTheme="minorHAnsi" w:hAnsi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eastAsiaTheme="minorHAnsi" w:hAnsi="Times New Roman"/>
                <w:b/>
                <w:bCs/>
                <w:noProof/>
                <w:color w:val="auto"/>
                <w:sz w:val="24"/>
                <w:szCs w:val="24"/>
              </w:rPr>
              <w:lastRenderedPageBreak/>
              <w:drawing>
                <wp:inline distT="0" distB="0" distL="0" distR="0" wp14:anchorId="0E138EDA" wp14:editId="481CBA45">
                  <wp:extent cx="5753903" cy="4353533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shot 2021-04-15 105615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3903" cy="43535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A8C66B" w14:textId="77777777" w:rsidR="00AB6E86" w:rsidRDefault="00AB6E86" w:rsidP="00BA6643">
      <w:pPr>
        <w:autoSpaceDE w:val="0"/>
        <w:autoSpaceDN w:val="0"/>
        <w:adjustRightInd w:val="0"/>
        <w:rPr>
          <w:rFonts w:ascii="Times New Roman" w:eastAsiaTheme="minorHAnsi" w:hAnsi="Times New Roman"/>
          <w:color w:val="auto"/>
          <w:sz w:val="24"/>
          <w:szCs w:val="24"/>
        </w:rPr>
      </w:pPr>
    </w:p>
    <w:p w14:paraId="472AD8CF" w14:textId="77777777" w:rsidR="00BA6643" w:rsidRDefault="00BA6643" w:rsidP="00BA6643">
      <w:pPr>
        <w:autoSpaceDE w:val="0"/>
        <w:autoSpaceDN w:val="0"/>
        <w:adjustRightInd w:val="0"/>
        <w:rPr>
          <w:rFonts w:ascii="Times New Roman" w:eastAsiaTheme="minorHAnsi" w:hAnsi="Times New Roman"/>
          <w:sz w:val="24"/>
          <w:szCs w:val="24"/>
        </w:rPr>
      </w:pPr>
    </w:p>
    <w:p w14:paraId="51CC631A" w14:textId="77777777" w:rsidR="00BA6643" w:rsidRDefault="00BA6643" w:rsidP="00BA6643">
      <w:pPr>
        <w:autoSpaceDE w:val="0"/>
        <w:autoSpaceDN w:val="0"/>
        <w:adjustRightInd w:val="0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eastAsiaTheme="minorHAnsi" w:hAnsi="Times New Roman"/>
          <w:b/>
          <w:sz w:val="24"/>
          <w:szCs w:val="24"/>
        </w:rPr>
        <w:t>Exercise 5:</w:t>
      </w:r>
      <w:r>
        <w:rPr>
          <w:rFonts w:ascii="Times New Roman" w:eastAsiaTheme="minorHAnsi" w:hAnsi="Times New Roman"/>
          <w:sz w:val="24"/>
          <w:szCs w:val="24"/>
        </w:rPr>
        <w:t xml:space="preserve"> The greatest common divisor of integers x and y is the largest integer that divides both x and y. Write a recursive function GCD that returns the greatest common divisor of x and y. The GCD of x and y is defined as follows: If y is equal to zero, then GCD(x, y) is x; otherwise GCD(x, y) is GCD(y, x % y) where % is the remainder operator.  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246F15" w14:paraId="652DD0DA" w14:textId="77777777" w:rsidTr="00246F15">
        <w:tc>
          <w:tcPr>
            <w:tcW w:w="9350" w:type="dxa"/>
          </w:tcPr>
          <w:p w14:paraId="7380FB31" w14:textId="77777777" w:rsid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t>Solution:</w:t>
            </w:r>
          </w:p>
          <w:p w14:paraId="5976540D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t>#include &lt;</w:t>
            </w:r>
            <w:proofErr w:type="spellStart"/>
            <w:r w:rsidRPr="00246F15">
              <w:rPr>
                <w:b/>
                <w:bCs/>
              </w:rPr>
              <w:t>stdio.h</w:t>
            </w:r>
            <w:proofErr w:type="spellEnd"/>
            <w:r w:rsidRPr="00246F15">
              <w:rPr>
                <w:b/>
                <w:bCs/>
              </w:rPr>
              <w:t>&gt;</w:t>
            </w:r>
          </w:p>
          <w:p w14:paraId="2B834972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proofErr w:type="spellStart"/>
            <w:r w:rsidRPr="00246F15">
              <w:rPr>
                <w:b/>
                <w:bCs/>
              </w:rPr>
              <w:t>int</w:t>
            </w:r>
            <w:proofErr w:type="spellEnd"/>
            <w:r w:rsidRPr="00246F15">
              <w:rPr>
                <w:b/>
                <w:bCs/>
              </w:rPr>
              <w:t xml:space="preserve"> </w:t>
            </w:r>
            <w:proofErr w:type="spellStart"/>
            <w:r w:rsidRPr="00246F15">
              <w:rPr>
                <w:b/>
                <w:bCs/>
              </w:rPr>
              <w:t>hcf</w:t>
            </w:r>
            <w:proofErr w:type="spellEnd"/>
            <w:r w:rsidRPr="00246F15">
              <w:rPr>
                <w:b/>
                <w:bCs/>
              </w:rPr>
              <w:t>(</w:t>
            </w:r>
            <w:proofErr w:type="spellStart"/>
            <w:r w:rsidRPr="00246F15">
              <w:rPr>
                <w:b/>
                <w:bCs/>
              </w:rPr>
              <w:t>int</w:t>
            </w:r>
            <w:proofErr w:type="spellEnd"/>
            <w:r w:rsidRPr="00246F15">
              <w:rPr>
                <w:b/>
                <w:bCs/>
              </w:rPr>
              <w:t xml:space="preserve"> n1, </w:t>
            </w:r>
            <w:proofErr w:type="spellStart"/>
            <w:r w:rsidRPr="00246F15">
              <w:rPr>
                <w:b/>
                <w:bCs/>
              </w:rPr>
              <w:t>int</w:t>
            </w:r>
            <w:proofErr w:type="spellEnd"/>
            <w:r w:rsidRPr="00246F15">
              <w:rPr>
                <w:b/>
                <w:bCs/>
              </w:rPr>
              <w:t xml:space="preserve"> n2);   //</w:t>
            </w:r>
            <w:proofErr w:type="spellStart"/>
            <w:r w:rsidRPr="00246F15">
              <w:rPr>
                <w:b/>
                <w:bCs/>
              </w:rPr>
              <w:t>hcf</w:t>
            </w:r>
            <w:proofErr w:type="spellEnd"/>
            <w:r w:rsidRPr="00246F15">
              <w:rPr>
                <w:b/>
                <w:bCs/>
              </w:rPr>
              <w:t xml:space="preserve"> highest common factor  //function prototype or declaration</w:t>
            </w:r>
          </w:p>
          <w:p w14:paraId="66A56245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proofErr w:type="spellStart"/>
            <w:r w:rsidRPr="00246F15">
              <w:rPr>
                <w:b/>
                <w:bCs/>
              </w:rPr>
              <w:t>int</w:t>
            </w:r>
            <w:proofErr w:type="spellEnd"/>
            <w:r w:rsidRPr="00246F15">
              <w:rPr>
                <w:b/>
                <w:bCs/>
              </w:rPr>
              <w:t xml:space="preserve"> main() </w:t>
            </w:r>
          </w:p>
          <w:p w14:paraId="71B7D252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t>{</w:t>
            </w:r>
          </w:p>
          <w:p w14:paraId="340C8B27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t xml:space="preserve">    </w:t>
            </w:r>
            <w:proofErr w:type="spellStart"/>
            <w:r w:rsidRPr="00246F15">
              <w:rPr>
                <w:b/>
                <w:bCs/>
              </w:rPr>
              <w:t>int</w:t>
            </w:r>
            <w:proofErr w:type="spellEnd"/>
            <w:r w:rsidRPr="00246F15">
              <w:rPr>
                <w:b/>
                <w:bCs/>
              </w:rPr>
              <w:t xml:space="preserve"> n1, n2;</w:t>
            </w:r>
          </w:p>
          <w:p w14:paraId="60431847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t xml:space="preserve">    </w:t>
            </w:r>
            <w:proofErr w:type="spellStart"/>
            <w:r w:rsidRPr="00246F15">
              <w:rPr>
                <w:b/>
                <w:bCs/>
              </w:rPr>
              <w:t>printf</w:t>
            </w:r>
            <w:proofErr w:type="spellEnd"/>
            <w:r w:rsidRPr="00246F15">
              <w:rPr>
                <w:b/>
                <w:bCs/>
              </w:rPr>
              <w:t>("Enter two positive integers: \n");</w:t>
            </w:r>
          </w:p>
          <w:p w14:paraId="09075614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t xml:space="preserve">    </w:t>
            </w:r>
            <w:proofErr w:type="spellStart"/>
            <w:r w:rsidRPr="00246F15">
              <w:rPr>
                <w:b/>
                <w:bCs/>
              </w:rPr>
              <w:t>scanf</w:t>
            </w:r>
            <w:proofErr w:type="spellEnd"/>
            <w:r w:rsidRPr="00246F15">
              <w:rPr>
                <w:b/>
                <w:bCs/>
              </w:rPr>
              <w:t>("%d %d", &amp;n1, &amp;n2);</w:t>
            </w:r>
          </w:p>
          <w:p w14:paraId="797E0186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t xml:space="preserve">    </w:t>
            </w:r>
            <w:proofErr w:type="spellStart"/>
            <w:r w:rsidRPr="00246F15">
              <w:rPr>
                <w:b/>
                <w:bCs/>
              </w:rPr>
              <w:t>printf</w:t>
            </w:r>
            <w:proofErr w:type="spellEnd"/>
            <w:r w:rsidRPr="00246F15">
              <w:rPr>
                <w:b/>
                <w:bCs/>
              </w:rPr>
              <w:t xml:space="preserve">("G.C.D of %d and %d is %d.", n1, n2, </w:t>
            </w:r>
            <w:proofErr w:type="spellStart"/>
            <w:r w:rsidRPr="00246F15">
              <w:rPr>
                <w:b/>
                <w:bCs/>
              </w:rPr>
              <w:t>hcf</w:t>
            </w:r>
            <w:proofErr w:type="spellEnd"/>
            <w:r w:rsidRPr="00246F15">
              <w:rPr>
                <w:b/>
                <w:bCs/>
              </w:rPr>
              <w:t>(n1, n2));</w:t>
            </w:r>
          </w:p>
          <w:p w14:paraId="720D5DB9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t xml:space="preserve">    return 0;</w:t>
            </w:r>
          </w:p>
          <w:p w14:paraId="05D17FB7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t>}</w:t>
            </w:r>
          </w:p>
          <w:p w14:paraId="511D4C8C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</w:p>
          <w:p w14:paraId="6C0E721F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proofErr w:type="spellStart"/>
            <w:r w:rsidRPr="00246F15">
              <w:rPr>
                <w:b/>
                <w:bCs/>
              </w:rPr>
              <w:t>int</w:t>
            </w:r>
            <w:proofErr w:type="spellEnd"/>
            <w:r w:rsidRPr="00246F15">
              <w:rPr>
                <w:b/>
                <w:bCs/>
              </w:rPr>
              <w:t xml:space="preserve"> </w:t>
            </w:r>
            <w:proofErr w:type="spellStart"/>
            <w:r w:rsidRPr="00246F15">
              <w:rPr>
                <w:b/>
                <w:bCs/>
              </w:rPr>
              <w:t>hcf</w:t>
            </w:r>
            <w:proofErr w:type="spellEnd"/>
            <w:r w:rsidRPr="00246F15">
              <w:rPr>
                <w:b/>
                <w:bCs/>
              </w:rPr>
              <w:t>(</w:t>
            </w:r>
            <w:proofErr w:type="spellStart"/>
            <w:r w:rsidRPr="00246F15">
              <w:rPr>
                <w:b/>
                <w:bCs/>
              </w:rPr>
              <w:t>int</w:t>
            </w:r>
            <w:proofErr w:type="spellEnd"/>
            <w:r w:rsidRPr="00246F15">
              <w:rPr>
                <w:b/>
                <w:bCs/>
              </w:rPr>
              <w:t xml:space="preserve"> n1, </w:t>
            </w:r>
            <w:proofErr w:type="spellStart"/>
            <w:r w:rsidRPr="00246F15">
              <w:rPr>
                <w:b/>
                <w:bCs/>
              </w:rPr>
              <w:t>int</w:t>
            </w:r>
            <w:proofErr w:type="spellEnd"/>
            <w:r w:rsidRPr="00246F15">
              <w:rPr>
                <w:b/>
                <w:bCs/>
              </w:rPr>
              <w:t xml:space="preserve"> n2)    //function define</w:t>
            </w:r>
          </w:p>
          <w:p w14:paraId="013CF23F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t>{</w:t>
            </w:r>
          </w:p>
          <w:p w14:paraId="1A260C6B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lastRenderedPageBreak/>
              <w:t xml:space="preserve">    if (n2 != 0)</w:t>
            </w:r>
          </w:p>
          <w:p w14:paraId="40B71AD2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t xml:space="preserve">        return </w:t>
            </w:r>
            <w:proofErr w:type="spellStart"/>
            <w:r w:rsidRPr="00246F15">
              <w:rPr>
                <w:b/>
                <w:bCs/>
              </w:rPr>
              <w:t>hcf</w:t>
            </w:r>
            <w:proofErr w:type="spellEnd"/>
            <w:r w:rsidRPr="00246F15">
              <w:rPr>
                <w:b/>
                <w:bCs/>
              </w:rPr>
              <w:t>(n2, n1 % n2);</w:t>
            </w:r>
          </w:p>
          <w:p w14:paraId="4B8CC73D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t xml:space="preserve">    else</w:t>
            </w:r>
          </w:p>
          <w:p w14:paraId="72C44254" w14:textId="77777777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t xml:space="preserve">        return n1;</w:t>
            </w:r>
          </w:p>
          <w:p w14:paraId="268F0DBD" w14:textId="77777777" w:rsid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246F15">
              <w:rPr>
                <w:b/>
                <w:bCs/>
              </w:rPr>
              <w:t>}</w:t>
            </w:r>
          </w:p>
          <w:p w14:paraId="3FCE1D62" w14:textId="4DBD17E3" w:rsid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1312" behindDoc="0" locked="0" layoutInCell="1" allowOverlap="1" wp14:anchorId="0C0FF9C8" wp14:editId="0768CC3A">
                  <wp:simplePos x="0" y="0"/>
                  <wp:positionH relativeFrom="column">
                    <wp:posOffset>464820</wp:posOffset>
                  </wp:positionH>
                  <wp:positionV relativeFrom="paragraph">
                    <wp:posOffset>158750</wp:posOffset>
                  </wp:positionV>
                  <wp:extent cx="4848902" cy="2305372"/>
                  <wp:effectExtent l="0" t="0" r="8890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reenshot 2021-04-17 163350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8902" cy="2305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199ADD70" w14:textId="119CF704" w:rsidR="00246F15" w:rsidRPr="00246F15" w:rsidRDefault="00246F15" w:rsidP="00246F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</w:p>
        </w:tc>
      </w:tr>
    </w:tbl>
    <w:p w14:paraId="44BCB77A" w14:textId="77777777" w:rsidR="000B587E" w:rsidRDefault="000B587E" w:rsidP="00246F15">
      <w:pPr>
        <w:spacing w:after="0" w:line="240" w:lineRule="auto"/>
        <w:ind w:right="0"/>
      </w:pPr>
    </w:p>
    <w:sectPr w:rsidR="000B587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BCF9BD" w14:textId="77777777" w:rsidR="009B684B" w:rsidRDefault="009B684B" w:rsidP="00B6079A">
      <w:pPr>
        <w:spacing w:after="0" w:line="240" w:lineRule="auto"/>
      </w:pPr>
      <w:r>
        <w:separator/>
      </w:r>
    </w:p>
  </w:endnote>
  <w:endnote w:type="continuationSeparator" w:id="0">
    <w:p w14:paraId="6AB8CEE7" w14:textId="77777777" w:rsidR="009B684B" w:rsidRDefault="009B684B" w:rsidP="00B607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DE7100" w14:textId="77777777" w:rsidR="003157D6" w:rsidRDefault="003157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540525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15E4134" w14:textId="77777777" w:rsidR="00B6079A" w:rsidRDefault="00B6079A" w:rsidP="00B6079A">
            <w:pPr>
              <w:pStyle w:val="Footer"/>
              <w:jc w:val="right"/>
            </w:pPr>
          </w:p>
          <w:p w14:paraId="7D7D61D7" w14:textId="05CF4D22" w:rsidR="00B6079A" w:rsidRDefault="00B6079A" w:rsidP="00B6079A">
            <w:pPr>
              <w:pStyle w:val="Footer"/>
              <w:jc w:val="right"/>
            </w:pPr>
            <w:r>
              <w:t>CSC103 Programming Fundamentals-Lab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61611">
              <w:rPr>
                <w:b/>
                <w:bCs/>
                <w:noProof/>
              </w:rPr>
              <w:t>1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61611">
              <w:rPr>
                <w:b/>
                <w:bCs/>
                <w:noProof/>
              </w:rPr>
              <w:t>1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E1F6B7E" w14:textId="77777777" w:rsidR="00B6079A" w:rsidRDefault="00B6079A" w:rsidP="00B6079A">
    <w:pPr>
      <w:pStyle w:val="Footer"/>
    </w:pPr>
  </w:p>
  <w:p w14:paraId="42C14B20" w14:textId="77777777" w:rsidR="00B6079A" w:rsidRDefault="00B607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ED71BF" w14:textId="77777777" w:rsidR="003157D6" w:rsidRDefault="003157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E17E36" w14:textId="77777777" w:rsidR="009B684B" w:rsidRDefault="009B684B" w:rsidP="00B6079A">
      <w:pPr>
        <w:spacing w:after="0" w:line="240" w:lineRule="auto"/>
      </w:pPr>
      <w:r>
        <w:separator/>
      </w:r>
    </w:p>
  </w:footnote>
  <w:footnote w:type="continuationSeparator" w:id="0">
    <w:p w14:paraId="3063803A" w14:textId="77777777" w:rsidR="009B684B" w:rsidRDefault="009B684B" w:rsidP="00B607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84FDBF" w14:textId="377DCEAF" w:rsidR="003157D6" w:rsidRDefault="009B684B">
    <w:pPr>
      <w:pStyle w:val="Header"/>
    </w:pPr>
    <w:r>
      <w:rPr>
        <w:noProof/>
      </w:rPr>
      <w:pict w14:anchorId="7961C9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9347344" o:spid="_x0000_s2050" type="#_x0000_t136" style="position:absolute;left:0;text-align:left;margin-left:0;margin-top:0;width:565.55pt;height:94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Talha Shafiq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565F04" w14:textId="027958EA" w:rsidR="003157D6" w:rsidRDefault="009B684B">
    <w:pPr>
      <w:pStyle w:val="Header"/>
    </w:pPr>
    <w:r>
      <w:rPr>
        <w:noProof/>
      </w:rPr>
      <w:pict w14:anchorId="458E630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9347345" o:spid="_x0000_s2051" type="#_x0000_t136" style="position:absolute;left:0;text-align:left;margin-left:0;margin-top:0;width:565.55pt;height:94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Talha Shafiq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E81A5D" w14:textId="2D1214AF" w:rsidR="003157D6" w:rsidRDefault="009B684B">
    <w:pPr>
      <w:pStyle w:val="Header"/>
    </w:pPr>
    <w:r>
      <w:rPr>
        <w:noProof/>
      </w:rPr>
      <w:pict w14:anchorId="75E6A9E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19347343" o:spid="_x0000_s2049" type="#_x0000_t136" style="position:absolute;left:0;text-align:left;margin-left:0;margin-top:0;width:565.55pt;height:94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Talha Shafiq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4458C"/>
    <w:multiLevelType w:val="hybridMultilevel"/>
    <w:tmpl w:val="08FABDAE"/>
    <w:lvl w:ilvl="0" w:tplc="3E46572E">
      <w:numFmt w:val="decimal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ECEC9A50">
      <w:numFmt w:val="decimal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CBA8008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1206DF54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4AAC2B72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FC4CB53A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264A6718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59244764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548E4DCE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1" w15:restartNumberingAfterBreak="0">
    <w:nsid w:val="4F907B12"/>
    <w:multiLevelType w:val="hybridMultilevel"/>
    <w:tmpl w:val="D17C0312"/>
    <w:lvl w:ilvl="0" w:tplc="C8F26FE2">
      <w:start w:val="1"/>
      <w:numFmt w:val="decimal"/>
      <w:lvlText w:val="%1"/>
      <w:lvlJc w:val="left"/>
      <w:pPr>
        <w:ind w:left="2880" w:hanging="21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jW0MDU3NLA0MzRU0lEKTi0uzszPAykwrwUAmqXt4SwAAAA="/>
  </w:docVars>
  <w:rsids>
    <w:rsidRoot w:val="00D76616"/>
    <w:rsid w:val="00026D06"/>
    <w:rsid w:val="000A3A3D"/>
    <w:rsid w:val="000B587E"/>
    <w:rsid w:val="001C3CA2"/>
    <w:rsid w:val="00246F15"/>
    <w:rsid w:val="002601EF"/>
    <w:rsid w:val="002661AE"/>
    <w:rsid w:val="00286598"/>
    <w:rsid w:val="002E49C1"/>
    <w:rsid w:val="003157D6"/>
    <w:rsid w:val="00433016"/>
    <w:rsid w:val="00521023"/>
    <w:rsid w:val="005B30A1"/>
    <w:rsid w:val="005B5DD2"/>
    <w:rsid w:val="005D1AC6"/>
    <w:rsid w:val="006C6F12"/>
    <w:rsid w:val="00723246"/>
    <w:rsid w:val="00770B17"/>
    <w:rsid w:val="0079217D"/>
    <w:rsid w:val="00852EE5"/>
    <w:rsid w:val="00922DA6"/>
    <w:rsid w:val="00946C13"/>
    <w:rsid w:val="009523BC"/>
    <w:rsid w:val="00961611"/>
    <w:rsid w:val="009811A4"/>
    <w:rsid w:val="009B684B"/>
    <w:rsid w:val="00A62F80"/>
    <w:rsid w:val="00AB6E86"/>
    <w:rsid w:val="00AF4B69"/>
    <w:rsid w:val="00B6079A"/>
    <w:rsid w:val="00B924CD"/>
    <w:rsid w:val="00BA1558"/>
    <w:rsid w:val="00BA6643"/>
    <w:rsid w:val="00BF7D0D"/>
    <w:rsid w:val="00D04A12"/>
    <w:rsid w:val="00D13446"/>
    <w:rsid w:val="00D76616"/>
    <w:rsid w:val="00DF6ED7"/>
    <w:rsid w:val="00E030BD"/>
    <w:rsid w:val="00E14E9E"/>
    <w:rsid w:val="00E503EB"/>
    <w:rsid w:val="00E76E82"/>
    <w:rsid w:val="00E952DA"/>
    <w:rsid w:val="00EA6E37"/>
    <w:rsid w:val="00ED3687"/>
    <w:rsid w:val="00F4507E"/>
    <w:rsid w:val="00F84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82C4EEC"/>
  <w15:chartTrackingRefBased/>
  <w15:docId w15:val="{786A8BE1-7A96-464A-8197-ADAA72BEE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2F80"/>
    <w:pPr>
      <w:spacing w:after="5" w:line="271" w:lineRule="auto"/>
      <w:ind w:left="10" w:right="2" w:hanging="10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24CD"/>
    <w:pPr>
      <w:spacing w:after="0" w:line="240" w:lineRule="auto"/>
      <w:ind w:left="720" w:right="0" w:firstLine="0"/>
      <w:contextualSpacing/>
      <w:jc w:val="left"/>
    </w:pPr>
    <w:rPr>
      <w:rFonts w:eastAsia="Times New Roman" w:cs="Times New Roman"/>
      <w:color w:val="auto"/>
      <w:lang w:val="en-GB" w:eastAsia="en-GB"/>
    </w:rPr>
  </w:style>
  <w:style w:type="paragraph" w:customStyle="1" w:styleId="Style">
    <w:name w:val="Style"/>
    <w:uiPriority w:val="99"/>
    <w:rsid w:val="00B924C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0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79A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60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79A"/>
    <w:rPr>
      <w:rFonts w:ascii="Calibri" w:eastAsia="Calibri" w:hAnsi="Calibri" w:cs="Calibri"/>
      <w:color w:val="000000"/>
    </w:rPr>
  </w:style>
  <w:style w:type="table" w:styleId="TableGrid">
    <w:name w:val="Table Grid"/>
    <w:basedOn w:val="TableNormal"/>
    <w:uiPriority w:val="39"/>
    <w:rsid w:val="000A3A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13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198352C32A6745BFAA02E49D43E72D" ma:contentTypeVersion="3" ma:contentTypeDescription="Create a new document." ma:contentTypeScope="" ma:versionID="629ef3b3328930ca6220e127c36e9789">
  <xsd:schema xmlns:xsd="http://www.w3.org/2001/XMLSchema" xmlns:xs="http://www.w3.org/2001/XMLSchema" xmlns:p="http://schemas.microsoft.com/office/2006/metadata/properties" xmlns:ns2="691f91d8-852e-4e9a-a0ad-1f370ef578c2" targetNamespace="http://schemas.microsoft.com/office/2006/metadata/properties" ma:root="true" ma:fieldsID="e9ff829de067295632955c445b142763" ns2:_="">
    <xsd:import namespace="691f91d8-852e-4e9a-a0ad-1f370ef57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f91d8-852e-4e9a-a0ad-1f370ef57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4FF280-9A82-44AA-88C3-EFFA9E2523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AFC900-A62B-4B78-9702-5F99BE2303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f91d8-852e-4e9a-a0ad-1f370ef57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49234E-88E3-47A8-8F24-8A3C02C8838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5</TotalTime>
  <Pages>13</Pages>
  <Words>1331</Words>
  <Characters>7589</Characters>
  <Application>Microsoft Office Word</Application>
  <DocSecurity>0</DocSecurity>
  <Lines>63</Lines>
  <Paragraphs>17</Paragraphs>
  <ScaleCrop>false</ScaleCrop>
  <Company/>
  <LinksUpToDate>false</LinksUpToDate>
  <CharactersWithSpaces>8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ir Muhammad</dc:creator>
  <cp:keywords/>
  <dc:description/>
  <cp:lastModifiedBy>user</cp:lastModifiedBy>
  <cp:revision>40</cp:revision>
  <dcterms:created xsi:type="dcterms:W3CDTF">2020-02-18T09:30:00Z</dcterms:created>
  <dcterms:modified xsi:type="dcterms:W3CDTF">2021-05-11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98352C32A6745BFAA02E49D43E72D</vt:lpwstr>
  </property>
</Properties>
</file>